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8723e16aa3f4a84313a2fda9ac2419b53308"/>
      <w:r>
        <w:rPr>
          <w:b/>
        </w:rPr>
        <w:t xml:space="preserve">ПРОТОКОЛ ЕЛЕКТРОННОГО АУКЦІОНУ № SUE001-UA-20221122-60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602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Східна ділянка Балаклійс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Східна ділянка Балаклійського родовища розташована на території Ізюмського району Харківської області, на південно-східній околиці м. Балаклія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0 9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 0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ВЕСТИЦІЙНО-БУДІВЕЛЬНА КОМПАНІЯ "ІНТЕГРАЛ ГРУП", ЄДРПОУ: 375601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ОНОЛІТ СОЮЗ", ЄДРПОУ: 356592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ТІМБЕР МАРКЕТПЛЕЙС», ЄДРПОУ: 4461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ІЗ ТРЕЙД КОМПАНІ", ЄДРПОУ: 44291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2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2 3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50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3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0 100,00 грн без ПДВ (тридц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 010 000,00 грн без ПДВ (три мільйони дес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80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КИЇВ АЛМАЗ ВИДОБУВАННЯ", ЄДРПОУ: 44695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7:33:43Z</dcterms:created>
  <dcterms:modified xsi:type="dcterms:W3CDTF">2024-05-04T07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